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697E0" w14:textId="22156B33" w:rsidR="00247EF0" w:rsidRDefault="00A72478">
      <w:pPr>
        <w:rPr>
          <w:lang w:val="nl-NL"/>
        </w:rPr>
      </w:pPr>
      <w:r>
        <w:rPr>
          <w:lang w:val="nl-NL"/>
        </w:rPr>
        <w:t xml:space="preserve">Problemen </w:t>
      </w:r>
    </w:p>
    <w:p w14:paraId="08929B23" w14:textId="4F0AFCB4" w:rsidR="00A72478" w:rsidRDefault="00A72478" w:rsidP="00A72478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 xml:space="preserve">Waar initialiseren? Wat zijn je beginstations? </w:t>
      </w:r>
    </w:p>
    <w:p w14:paraId="27007CBC" w14:textId="5A406A87" w:rsidR="007A4058" w:rsidRDefault="007A4058" w:rsidP="007A4058">
      <w:pPr>
        <w:pStyle w:val="Lijstalinea"/>
        <w:numPr>
          <w:ilvl w:val="0"/>
          <w:numId w:val="2"/>
        </w:numPr>
        <w:rPr>
          <w:lang w:val="nl-NL"/>
        </w:rPr>
      </w:pPr>
      <w:proofErr w:type="spellStart"/>
      <w:r>
        <w:rPr>
          <w:lang w:val="nl-NL"/>
        </w:rPr>
        <w:t>Initialize_route</w:t>
      </w:r>
      <w:proofErr w:type="spellEnd"/>
      <w:r>
        <w:rPr>
          <w:lang w:val="nl-NL"/>
        </w:rPr>
        <w:t>(</w:t>
      </w:r>
      <w:proofErr w:type="spellStart"/>
      <w:r>
        <w:rPr>
          <w:lang w:val="nl-NL"/>
        </w:rPr>
        <w:t>destination_list</w:t>
      </w:r>
      <w:proofErr w:type="spellEnd"/>
      <w:r>
        <w:rPr>
          <w:lang w:val="nl-NL"/>
        </w:rPr>
        <w:t>)</w:t>
      </w:r>
    </w:p>
    <w:p w14:paraId="0DEE886E" w14:textId="55B53B01" w:rsidR="00A72478" w:rsidRDefault="00A72478" w:rsidP="00A72478">
      <w:pPr>
        <w:pStyle w:val="Lijstalinea"/>
        <w:numPr>
          <w:ilvl w:val="0"/>
          <w:numId w:val="2"/>
        </w:numPr>
        <w:rPr>
          <w:lang w:val="nl-NL"/>
        </w:rPr>
      </w:pPr>
      <w:proofErr w:type="spellStart"/>
      <w:r>
        <w:rPr>
          <w:lang w:val="nl-NL"/>
        </w:rPr>
        <w:t>Intialiseren</w:t>
      </w:r>
      <w:proofErr w:type="spellEnd"/>
      <w:r>
        <w:rPr>
          <w:lang w:val="nl-NL"/>
        </w:rPr>
        <w:t xml:space="preserve"> als station maar </w:t>
      </w:r>
      <w:r w:rsidR="007A4058">
        <w:rPr>
          <w:lang w:val="nl-NL"/>
        </w:rPr>
        <w:t xml:space="preserve">x </w:t>
      </w:r>
      <w:proofErr w:type="spellStart"/>
      <w:r w:rsidR="007A4058">
        <w:rPr>
          <w:lang w:val="nl-NL"/>
        </w:rPr>
        <w:t>directions</w:t>
      </w:r>
      <w:proofErr w:type="spellEnd"/>
      <w:r w:rsidR="007A4058">
        <w:rPr>
          <w:lang w:val="nl-NL"/>
        </w:rPr>
        <w:t xml:space="preserve"> </w:t>
      </w:r>
      <w:r>
        <w:rPr>
          <w:lang w:val="nl-NL"/>
        </w:rPr>
        <w:t xml:space="preserve">heeft, eerst stations die maar 1 kant op kunnen en dan 2 </w:t>
      </w:r>
    </w:p>
    <w:p w14:paraId="79B64EEA" w14:textId="64E570B8" w:rsidR="007A4058" w:rsidRDefault="007A4058" w:rsidP="00A72478">
      <w:pPr>
        <w:pStyle w:val="Lijstalinea"/>
        <w:numPr>
          <w:ilvl w:val="0"/>
          <w:numId w:val="2"/>
        </w:numPr>
        <w:rPr>
          <w:lang w:val="nl-NL"/>
        </w:rPr>
      </w:pPr>
      <w:r>
        <w:rPr>
          <w:lang w:val="nl-NL"/>
        </w:rPr>
        <w:t xml:space="preserve">For loop over lijst met </w:t>
      </w:r>
      <w:proofErr w:type="spellStart"/>
      <w:r>
        <w:rPr>
          <w:lang w:val="nl-NL"/>
        </w:rPr>
        <w:t>directions</w:t>
      </w:r>
      <w:proofErr w:type="spellEnd"/>
      <w:r>
        <w:rPr>
          <w:lang w:val="nl-NL"/>
        </w:rPr>
        <w:t xml:space="preserve"> </w:t>
      </w:r>
    </w:p>
    <w:p w14:paraId="573E5FB4" w14:textId="77777777" w:rsidR="00CA5274" w:rsidRDefault="00CA5274" w:rsidP="00CA5274">
      <w:pPr>
        <w:pStyle w:val="Lijstalinea"/>
        <w:ind w:left="1080"/>
        <w:rPr>
          <w:lang w:val="nl-NL"/>
        </w:rPr>
      </w:pPr>
    </w:p>
    <w:p w14:paraId="6DBA3D49" w14:textId="1CB3F350" w:rsidR="00FD7728" w:rsidRDefault="00A72478" w:rsidP="00FD7728">
      <w:pPr>
        <w:pStyle w:val="Lijstalinea"/>
        <w:numPr>
          <w:ilvl w:val="0"/>
          <w:numId w:val="1"/>
        </w:numPr>
        <w:rPr>
          <w:lang w:val="nl-NL"/>
        </w:rPr>
      </w:pPr>
      <w:r w:rsidRPr="00A72478">
        <w:rPr>
          <w:lang w:val="nl-NL"/>
        </w:rPr>
        <w:t xml:space="preserve"> </w:t>
      </w:r>
      <w:r w:rsidR="00FD7728">
        <w:rPr>
          <w:lang w:val="nl-NL"/>
        </w:rPr>
        <w:t xml:space="preserve">Stations die voorkomen in meerdere trajecten is niet erg, hoe implementeer je dit? </w:t>
      </w:r>
    </w:p>
    <w:p w14:paraId="512055D1" w14:textId="4C88C4A9" w:rsidR="00FD7728" w:rsidRDefault="00FD7728" w:rsidP="00FD7728">
      <w:pPr>
        <w:pStyle w:val="Lijstalinea"/>
        <w:numPr>
          <w:ilvl w:val="0"/>
          <w:numId w:val="2"/>
        </w:numPr>
        <w:rPr>
          <w:lang w:val="nl-NL"/>
        </w:rPr>
      </w:pPr>
      <w:r>
        <w:rPr>
          <w:lang w:val="nl-NL"/>
        </w:rPr>
        <w:t xml:space="preserve">Lijstje met welke steden niet erg zijn om meerdere keren langs te komen (afhankelijk van aantal verbindingen. Heeft station &gt; x verbindingen&gt; </w:t>
      </w:r>
      <w:r w:rsidRPr="00FD7728">
        <w:rPr>
          <w:lang w:val="nl-NL"/>
        </w:rPr>
        <w:sym w:font="Wingdings" w:char="F0E0"/>
      </w:r>
      <w:r>
        <w:rPr>
          <w:lang w:val="nl-NL"/>
        </w:rPr>
        <w:t xml:space="preserve"> mag er vaker langs komen) </w:t>
      </w:r>
    </w:p>
    <w:p w14:paraId="0C10E29E" w14:textId="77777777" w:rsidR="00CA5274" w:rsidRDefault="00CA5274" w:rsidP="00CA5274">
      <w:pPr>
        <w:rPr>
          <w:lang w:val="nl-NL"/>
        </w:rPr>
      </w:pPr>
    </w:p>
    <w:p w14:paraId="3ED7636B" w14:textId="0DF9FDAF" w:rsidR="005C12ED" w:rsidRPr="00353FE4" w:rsidRDefault="005C12ED" w:rsidP="00353FE4">
      <w:pPr>
        <w:rPr>
          <w:lang w:val="nl-NL"/>
        </w:rPr>
      </w:pPr>
    </w:p>
    <w:p w14:paraId="30F7DE32" w14:textId="77777777" w:rsidR="00CA5274" w:rsidRDefault="00CA5274" w:rsidP="00CA5274">
      <w:pPr>
        <w:rPr>
          <w:lang w:val="nl-NL"/>
        </w:rPr>
      </w:pPr>
    </w:p>
    <w:p w14:paraId="7007B36B" w14:textId="77777777" w:rsidR="005C12ED" w:rsidRDefault="005C12ED" w:rsidP="00CA5274">
      <w:pPr>
        <w:rPr>
          <w:lang w:val="nl-NL"/>
        </w:rPr>
      </w:pPr>
    </w:p>
    <w:p w14:paraId="77079081" w14:textId="77777777" w:rsidR="005C12ED" w:rsidRDefault="005C12ED" w:rsidP="00CA5274">
      <w:pPr>
        <w:rPr>
          <w:lang w:val="nl-NL"/>
        </w:rPr>
      </w:pPr>
    </w:p>
    <w:p w14:paraId="3BE8D7B8" w14:textId="77777777" w:rsidR="005C12ED" w:rsidRDefault="005C12ED" w:rsidP="00CA5274">
      <w:pPr>
        <w:rPr>
          <w:lang w:val="nl-NL"/>
        </w:rPr>
      </w:pPr>
    </w:p>
    <w:p w14:paraId="5D4933DE" w14:textId="04BF7CC6" w:rsidR="00CA5274" w:rsidRPr="00CA5274" w:rsidRDefault="00CA5274" w:rsidP="00CA5274">
      <w:pPr>
        <w:rPr>
          <w:lang w:val="nl-NL"/>
        </w:rPr>
      </w:pPr>
    </w:p>
    <w:sectPr w:rsidR="00CA5274" w:rsidRPr="00CA52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BB48E1"/>
    <w:multiLevelType w:val="hybridMultilevel"/>
    <w:tmpl w:val="9966863A"/>
    <w:lvl w:ilvl="0" w:tplc="B998ADFE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B4B4BF2"/>
    <w:multiLevelType w:val="hybridMultilevel"/>
    <w:tmpl w:val="4C5E32E0"/>
    <w:lvl w:ilvl="0" w:tplc="24AAE9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1330642">
    <w:abstractNumId w:val="1"/>
  </w:num>
  <w:num w:numId="2" w16cid:durableId="96752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1MjA1NTYxMDCxMLFU0lEKTi0uzszPAykwrAUAaAMc+CwAAAA="/>
  </w:docVars>
  <w:rsids>
    <w:rsidRoot w:val="00A72478"/>
    <w:rsid w:val="00247EF0"/>
    <w:rsid w:val="00353FE4"/>
    <w:rsid w:val="00487B3B"/>
    <w:rsid w:val="005C12ED"/>
    <w:rsid w:val="00684D11"/>
    <w:rsid w:val="007A4058"/>
    <w:rsid w:val="00873D02"/>
    <w:rsid w:val="00A72478"/>
    <w:rsid w:val="00CA5274"/>
    <w:rsid w:val="00FD7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EDB9F6"/>
  <w15:docId w15:val="{80552968-F540-4DEE-8C9E-250735960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A724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Nijmeijers</dc:creator>
  <cp:keywords/>
  <dc:description/>
  <cp:lastModifiedBy>Anna Nijmeijers</cp:lastModifiedBy>
  <cp:revision>2</cp:revision>
  <dcterms:created xsi:type="dcterms:W3CDTF">2023-06-06T08:29:00Z</dcterms:created>
  <dcterms:modified xsi:type="dcterms:W3CDTF">2023-06-06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98f7fc-5619-4310-bf0f-8b2948379c48</vt:lpwstr>
  </property>
</Properties>
</file>